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1" w:name="X7f058d2a69fdbcbae42f6eb23f3cd2372f0eb49"/>
    <w:p>
      <w:pPr>
        <w:pStyle w:val="Heading1"/>
      </w:pPr>
      <w:r>
        <w:t xml:space="preserve">Internship Application Letter for Speech Therapist Position</w:t>
      </w:r>
    </w:p>
    <w:p>
      <w:pPr>
        <w:pStyle w:val="FirstParagraph"/>
      </w:pPr>
      <w:r>
        <w:t xml:space="preserve">Date: October 26, 2023</w:t>
      </w:r>
    </w:p>
    <w:p>
      <w:pPr>
        <w:pStyle w:val="BodyText"/>
      </w:pPr>
      <w:r>
        <w:t xml:space="preserve">Dr. Amina Siddiqui</w:t>
      </w:r>
      <w:r>
        <w:br/>
      </w:r>
      <w:r>
        <w:t xml:space="preserve">Director, Rehabilitation Services</w:t>
      </w:r>
      <w:r>
        <w:br/>
      </w:r>
      <w:r>
        <w:t xml:space="preserve">Karachi Speech &amp; Language Institute</w:t>
      </w:r>
      <w:r>
        <w:br/>
      </w:r>
      <w:r>
        <w:t xml:space="preserve">Gulshan-e-Iqbal, Block-14</w:t>
      </w:r>
      <w:r>
        <w:br/>
      </w:r>
      <w:r>
        <w:t xml:space="preserve">Karachi, Sindh 75200,</w:t>
      </w:r>
      <w:r>
        <w:br/>
      </w:r>
      <w:r>
        <w:t xml:space="preserve">Pakistan</w:t>
      </w:r>
    </w:p>
    <w:bookmarkStart w:id="20" w:name="X967ae1898553680769638240e66d6f0f3a1aabc"/>
    <w:p>
      <w:pPr>
        <w:pStyle w:val="Heading2"/>
      </w:pPr>
      <w:r>
        <w:t xml:space="preserve">Subject: Internship Application Letter for Speech Therapist Position</w:t>
      </w:r>
    </w:p>
    <w:p>
      <w:pPr>
        <w:pStyle w:val="FirstParagraph"/>
      </w:pPr>
      <w:r>
        <w:t xml:space="preserve">Dear Dr. Siddiqui,</w:t>
      </w:r>
    </w:p>
    <w:p>
      <w:pPr>
        <w:pStyle w:val="BodyText"/>
      </w:pPr>
      <w:r>
        <w:t xml:space="preserve">I am writing with profound enthusiasm to submit my Internship Application Letter for the Speech Therapist internship position at Karachi Speech &amp; Language Institute, a renowned institution dedicated to transforming communication disorders across Pakistan Karachi. As a final-year Bachelor of Science in Speech-Language Pathology student at Aga Khan University (Karachi), I have meticulously prepared for this opportunity to contribute meaningfully to your mission while developing my clinical expertise under your esteemed guidance.</w:t>
      </w:r>
    </w:p>
    <w:p>
      <w:pPr>
        <w:pStyle w:val="BodyText"/>
      </w:pPr>
      <w:r>
        <w:t xml:space="preserve">My academic journey has been deeply rooted in understanding the unique linguistic and cultural landscape of Pakistan Karachi. Through coursework in Urdu and Sindhi phonetics, South Asian developmental disorders, and cross-cultural communication strategies, I have cultivated specialized knowledge applicable to our community's needs. In my recent clinical practicum at Jinnah Postgraduate Medical Centre (JPMC), I worked with 20+ pediatric clients from diverse Karachi neighborhoods—from Malir to Clifton—addressing articulation disorders, stuttering, and autism spectrum communication challenges. This experience cemented my commitment to becoming a culturally competent Speech Therapist in Pakistan Karachi.</w:t>
      </w:r>
    </w:p>
    <w:p>
      <w:pPr>
        <w:pStyle w:val="BodyText"/>
      </w:pPr>
      <w:r>
        <w:t xml:space="preserve">What particularly draws me to your institute is its pioneering work in community outreach programs across underserved Karachi areas. I was deeply moved by your recent initiative providing free speech screenings at Korangi Town schools, which reached over 300 children. As someone who grew up near Landhi Colony, I understand firsthand the barriers rural and urban poor face in accessing rehabilitation services. My volunteer work with</w:t>
      </w:r>
      <w:r>
        <w:t xml:space="preserve"> </w:t>
      </w:r>
      <w:r>
        <w:rPr>
          <w:iCs/>
          <w:i/>
        </w:rPr>
        <w:t xml:space="preserve">Speak for All</w:t>
      </w:r>
      <w:r>
        <w:t xml:space="preserve">, a Karachi-based NGO, taught me to adapt therapy techniques for low-literacy environments—using picture cards instead of written instructions during sessions at community centers in Orangi Town. This aligns perfectly with your institute's vision to bridge the healthcare gap in Pakistan Karachi.</w:t>
      </w:r>
    </w:p>
    <w:p>
      <w:pPr>
        <w:pStyle w:val="BodyText"/>
      </w:pPr>
      <w:r>
        <w:t xml:space="preserve">In my academic projects, I focused on culturally relevant assessment tools for South Asian children. For my thesis, I developed a modified version of the Preschool Language Scale for Urdu-speaking toddlers, accounting for phonological differences between English and Urdu. This research was presented at the 2023 Pakistan Speech-Language Pathology Conference in Lahore and has been incorporated into teaching modules at Nishtar Medical University. I am eager to bring this localized expertise to your clinical team while learning from your specialists' approach to disorders prevalent in Karachi's multilingual context—from Farsi-Persian language interference in Balochi communities to Urdu-Hindi code-switching challenges.</w:t>
      </w:r>
    </w:p>
    <w:p>
      <w:pPr>
        <w:pStyle w:val="BodyText"/>
      </w:pPr>
      <w:r>
        <w:t xml:space="preserve">My proficiency extends beyond clinical skills. I speak fluently in English, Urdu, and conversational Sindhi—critical for building rapport with clients across Karachi's ethnic mosaic. I also possess advanced training in Augmentative and Alternative Communication (AAC) systems like Picture Exchange Communication System (PECS), which I successfully implemented during a summer internship at Shifa International Hospital. Most importantly, I understand that becoming an exceptional Speech Therapist in Pakistan requires more than technical skill—it demands respect for cultural nuances. During my fieldwork in Karachi’s refugee camps, I learned to modify therapy approaches when families viewed speech delays as spiritual rather than medical issues—reinforcing the need for patient-centered care deeply rooted in community values.</w:t>
      </w:r>
    </w:p>
    <w:p>
      <w:pPr>
        <w:pStyle w:val="BodyText"/>
      </w:pPr>
      <w:r>
        <w:t xml:space="preserve">I recognize that an effective Speech Therapist internship must balance rigorous clinical training with ethical responsibility. Your institute's partnership with Karachi Municipal Corporation ensures we address systemic gaps, such as high teacher-to-student ratios affecting early intervention. I am committed to contributing to your goal of establishing 10+ school-based clinics by 2025, particularly in educationally neglected areas like Korangi and Landhi where speech disorders often go undiagnosed until children reach Grade 3.</w:t>
      </w:r>
    </w:p>
    <w:p>
      <w:pPr>
        <w:pStyle w:val="BodyText"/>
      </w:pPr>
      <w:r>
        <w:t xml:space="preserve">As a young professional dedicated to advancing healthcare equity in Pakistan Karachi, I see this internship not merely as a learning opportunity but as my first step toward becoming an agent of change. I am prepared to commit fully to your six-month program, including weekend community outreach and evening teletherapy sessions for rural clients. My resilience was tested when my family's home was damaged during the 2022 Karachi floods, yet I continued supervising remote speech therapy for children in temporary shelters—a testament to my dedication under pressure.</w:t>
      </w:r>
    </w:p>
    <w:p>
      <w:pPr>
        <w:pStyle w:val="BodyText"/>
      </w:pPr>
      <w:r>
        <w:t xml:space="preserve">I have attached my CV, academic transcripts, and a letter of recommendation from Professor Zia Uddin (Head of Speech Pathology at AKU). I welcome the opportunity to discuss how my background in South Asian linguistics, community engagement experience in Karachi neighborhoods, and passion for inclusive rehabilitation align with your institute's objectives. Thank you for considering my Internship Application Letter—I am available for an interview at your earliest convenience.</w:t>
      </w:r>
    </w:p>
    <w:p>
      <w:pPr>
        <w:pStyle w:val="BodyText"/>
      </w:pPr>
      <w:r>
        <w:t xml:space="preserve">Sincerely,</w:t>
      </w:r>
    </w:p>
    <w:p>
      <w:pPr>
        <w:pStyle w:val="BodyText"/>
      </w:pPr>
      <w:r>
        <w:rPr>
          <w:bCs/>
          <w:b/>
        </w:rPr>
        <w:t xml:space="preserve">Farhan Ahmed</w:t>
      </w:r>
      <w:r>
        <w:br/>
      </w:r>
      <w:r>
        <w:t xml:space="preserve">BSc (Hons) Speech-Language Pathology</w:t>
      </w:r>
      <w:r>
        <w:br/>
      </w:r>
      <w:r>
        <w:t xml:space="preserve">Aga Khan University, Karachi</w:t>
      </w:r>
      <w:r>
        <w:br/>
      </w:r>
      <w:r>
        <w:t xml:space="preserve">Mobile: +92 300 1234567 | Email: farhan.ahmed@akuniv.edu.pk</w:t>
      </w:r>
    </w:p>
    <w:p>
      <w:pPr>
        <w:pStyle w:val="BodyText"/>
      </w:pPr>
      <w:r>
        <w:rPr>
          <w:iCs/>
          <w:i/>
        </w:rPr>
        <w:t xml:space="preserve">This Internship Application Letter reflects my unwavering commitment to excellence in Speech Therapy within Pakistan Karachi's unique healthcar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5-12-09T16:59:05Z</dcterms:created>
  <dcterms:modified xsi:type="dcterms:W3CDTF">2025-12-09T16:59:05Z</dcterms:modified>
</cp:coreProperties>
</file>

<file path=docProps/custom.xml><?xml version="1.0" encoding="utf-8"?>
<Properties xmlns="http://schemas.openxmlformats.org/officeDocument/2006/custom-properties" xmlns:vt="http://schemas.openxmlformats.org/officeDocument/2006/docPropsVTypes"/>
</file>